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</w:p>
    <w:bookmarkStart w:id="20" w:name="X286b49df827fb7ebc59343e481e5a96d9d9139f"/>
    <w:p>
      <w:pPr>
        <w:pStyle w:val="Heading1"/>
      </w:pPr>
      <w:r>
        <w:t xml:space="preserve">Internship Application Letter for Computer Engineer Position</w:t>
      </w:r>
    </w:p>
    <w:bookmarkEnd w:id="20"/>
    <w:p>
      <w:pPr>
        <w:pStyle w:val="FirstParagraph"/>
      </w:pPr>
      <w:r>
        <w:t xml:space="preserve">[Your Name]</w:t>
      </w:r>
      <w:r>
        <w:br/>
      </w:r>
      <w:r>
        <w:t xml:space="preserve">[Your Address]</w:t>
      </w:r>
      <w:r>
        <w:br/>
      </w:r>
      <w:r>
        <w:t xml:space="preserve">[City, Postal Code]</w:t>
      </w:r>
      <w:r>
        <w:br/>
      </w:r>
      <w:r>
        <w:t xml:space="preserve">[Email Address]</w:t>
      </w:r>
      <w:r>
        <w:br/>
      </w:r>
      <w:r>
        <w:t xml:space="preserve">[Phone Number]</w:t>
      </w:r>
      <w:r>
        <w:br/>
      </w:r>
      <w:r>
        <w:t xml:space="preserve">[Date]</w:t>
      </w:r>
    </w:p>
    <w:p>
      <w:pPr>
        <w:pStyle w:val="BodyText"/>
      </w:pPr>
      <w:r>
        <w:t xml:space="preserve">Hiring Team</w:t>
      </w:r>
      <w:r>
        <w:br/>
      </w:r>
      <w:r>
        <w:t xml:space="preserve">[Company Name]</w:t>
      </w:r>
      <w:r>
        <w:br/>
      </w:r>
      <w:r>
        <w:t xml:space="preserve">[Company Address]</w:t>
      </w:r>
      <w:r>
        <w:br/>
      </w:r>
      <w:r>
        <w:t xml:space="preserve">Valencia, Spain</w:t>
      </w:r>
    </w:p>
    <w:bookmarkStart w:id="21" w:name="X0368a7a6f6374e48272695798e2daaff4e55ad0"/>
    <w:p>
      <w:pPr>
        <w:pStyle w:val="Heading2"/>
      </w:pPr>
      <w:r>
        <w:t xml:space="preserve">Subject: Application for Computer Engineering Internship Position</w:t>
      </w:r>
    </w:p>
    <w:p>
      <w:pPr>
        <w:pStyle w:val="FirstParagraph"/>
      </w:pPr>
      <w:r>
        <w:t xml:space="preserve">Dear Hiring Team,</w:t>
      </w:r>
    </w:p>
    <w:p>
      <w:pPr>
        <w:pStyle w:val="BodyText"/>
      </w:pPr>
      <w:r>
        <w:t xml:space="preserve">It is with profound enthusiasm that I submit my application for the Computer Engineering Internship position at [Company Name] in Valencia, Spain. As a final-year Computer Engineering student at the Universitat Politècnica de València (UPV) with a specialization in software development and cloud infrastructure, I have meticulously prepared to contribute to your innovative projects while immersing myself in the vibrant technological ecosystem of Valencia. This</w:t>
      </w:r>
      <w:r>
        <w:t xml:space="preserve"> </w:t>
      </w:r>
      <w:r>
        <w:rPr>
          <w:iCs/>
          <w:i/>
        </w:rPr>
        <w:t xml:space="preserve">Internship Application Letter</w:t>
      </w:r>
      <w:r>
        <w:t xml:space="preserve"> </w:t>
      </w:r>
      <w:r>
        <w:t xml:space="preserve">serves as both my formal proposal and a testament to my deep alignment with the technical demands of modern engineering roles in Spain's most dynamic tech hub.</w:t>
      </w:r>
    </w:p>
    <w:p>
      <w:pPr>
        <w:pStyle w:val="BodyText"/>
      </w:pPr>
      <w:r>
        <w:t xml:space="preserve">My academic journey has centered on bridging theoretical computer science with practical, industry-relevant solutions. In my coursework at UPV, I've mastered core competencies essential for a</w:t>
      </w:r>
      <w:r>
        <w:t xml:space="preserve"> </w:t>
      </w:r>
      <w:r>
        <w:rPr>
          <w:iCs/>
          <w:i/>
        </w:rPr>
        <w:t xml:space="preserve">Computer Engineer</w:t>
      </w:r>
      <w:r>
        <w:t xml:space="preserve"> </w:t>
      </w:r>
      <w:r>
        <w:t xml:space="preserve">in today's market: advanced algorithms (with a focus on optimization techniques), distributed systems architecture, and secure software development practices. My recent capstone project—a scalable IoT-based environmental monitoring platform deployed on AWS—required me to design microservices using Python and Java Spring Boot, implement real-time data processing with Apache Kafka, and ensure GDPR-compliant data handling. The system reduced sensor data latency by 37% while maintaining 99.8% uptime during a six-month pilot with a local agricultural cooperative in the Turia River valley region—a project that directly resonated with Valencia's commitment to smart-city sustainability initiatives.</w:t>
      </w:r>
    </w:p>
    <w:p>
      <w:pPr>
        <w:pStyle w:val="BodyText"/>
      </w:pPr>
      <w:r>
        <w:t xml:space="preserve">Beyond technical execution, I've cultivated the cross-cultural adaptability critical for thriving in Spain's workplace environment. Having completed a semester exchange at Universitat de València’s Computer Science department last year, I immersed myself in Spanish academic culture while contributing to their open-source university portal project. This experience taught me to navigate collaborative workflows where technical precision is balanced with the warm, communicative style characteristic of</w:t>
      </w:r>
      <w:r>
        <w:t xml:space="preserve"> </w:t>
      </w:r>
      <w:r>
        <w:rPr>
          <w:iCs/>
          <w:i/>
        </w:rPr>
        <w:t xml:space="preserve">Spain Valencia</w:t>
      </w:r>
      <w:r>
        <w:t xml:space="preserve">'s professional landscape. I now fluently communicate in Spanish (B2 level) and actively participate in local tech communities like the València Tech Meetup group, where I recently presented a workshop on containerization best practices for startups—a testament to my eagerness to engage with Valencia's thriving entrepreneurial spirit.</w:t>
      </w:r>
    </w:p>
    <w:p>
      <w:pPr>
        <w:pStyle w:val="BodyText"/>
      </w:pPr>
      <w:r>
        <w:t xml:space="preserve">I am particularly drawn to [Company Name] because of your pioneering work in [mention specific project/product related to company, e.g., "AI-driven logistics solutions for Mediterranean ports" or "edge computing applications in the Valencia Smart City initiative"]. Your recent partnership with the</w:t>
      </w:r>
      <w:r>
        <w:t xml:space="preserve"> </w:t>
      </w:r>
      <w:r>
        <w:rPr>
          <w:iCs/>
          <w:i/>
        </w:rPr>
        <w:t xml:space="preserve">València Innovation Hub</w:t>
      </w:r>
      <w:r>
        <w:t xml:space="preserve"> </w:t>
      </w:r>
      <w:r>
        <w:t xml:space="preserve">aligns perfectly with my aspiration to develop technology that solves tangible regional challenges. As a Computer Engineer, I believe sustainable innovation must serve human needs first—whether optimizing public transport routes for La Ciudad de las Artes y las Ciencias or improving digital accessibility for Valencia's elderly population. My technical approach always prioritizes user impact over mere functionality, a philosophy I've honed through volunteer work with</w:t>
      </w:r>
      <w:r>
        <w:t xml:space="preserve"> </w:t>
      </w:r>
      <w:r>
        <w:rPr>
          <w:iCs/>
          <w:i/>
        </w:rPr>
        <w:t xml:space="preserve">Code for València</w:t>
      </w:r>
      <w:r>
        <w:t xml:space="preserve">, where I helped build a free community app connecting local artisans with tourism platforms.</w:t>
      </w:r>
    </w:p>
    <w:p>
      <w:pPr>
        <w:pStyle w:val="BodyText"/>
      </w:pPr>
      <w:r>
        <w:t xml:space="preserve">What sets my approach apart is my proactive methodology in the engineering lifecycle. Rather than merely writing code, I implement continuous feedback loops: after deploying my university's course registration system, I conducted user interviews to identify pain points that led to a 40% reduction in support tickets. This mindset mirrors Valencia's</w:t>
      </w:r>
      <w:r>
        <w:t xml:space="preserve"> </w:t>
      </w:r>
      <w:r>
        <w:rPr>
          <w:iCs/>
          <w:i/>
        </w:rPr>
        <w:t xml:space="preserve">agile innovation culture</w:t>
      </w:r>
      <w:r>
        <w:t xml:space="preserve">, where rapid iteration and stakeholder collaboration are valued as much as technical prowess. At [Company Name], I would apply this same diligence to your [mention specific team/project] by conducting thorough requirements analysis, implementing modular design for future scalability, and rigorously testing within Spain's complex regulatory landscape (including compliance with Spanish data protection laws).</w:t>
      </w:r>
    </w:p>
    <w:p>
      <w:pPr>
        <w:pStyle w:val="BodyText"/>
      </w:pPr>
      <w:r>
        <w:t xml:space="preserve">I understand that a successful</w:t>
      </w:r>
      <w:r>
        <w:t xml:space="preserve"> </w:t>
      </w:r>
      <w:r>
        <w:rPr>
          <w:iCs/>
          <w:i/>
        </w:rPr>
        <w:t xml:space="preserve">Internship Application Letter</w:t>
      </w:r>
      <w:r>
        <w:t xml:space="preserve"> </w:t>
      </w:r>
      <w:r>
        <w:t xml:space="preserve">must transcend technical skills to demonstrate cultural fit and long-term potential. I have actively prepared for this opportunity in every way possible: I've completed the "Business English for Tech Professionals" certification through the University of Cambridge, studied Spain's tech sector through publications like</w:t>
      </w:r>
      <w:r>
        <w:t xml:space="preserve"> </w:t>
      </w:r>
      <w:r>
        <w:rPr>
          <w:iCs/>
          <w:i/>
        </w:rPr>
        <w:t xml:space="preserve">Tecnología y Negocios València</w:t>
      </w:r>
      <w:r>
        <w:t xml:space="preserve">, and even volunteered at the Valencia International Film Festival’s digital ticketing team to understand event-tech operations. My goal is not merely to learn from your team but to contribute meaningfully from day one—whether debugging critical infrastructure issues or helping refine your client-facing developer tools.</w:t>
      </w:r>
    </w:p>
    <w:p>
      <w:pPr>
        <w:pStyle w:val="BodyText"/>
      </w:pPr>
      <w:r>
        <w:t xml:space="preserve">Valencia represents more than a location for me; it's the embodiment of where my engineering passions intersect with Spain's technological renaissance. The city's unique blend of historic charm and cutting-edge innovation—from the digital transformation of La Albufera wetlands to the growing number of AI startups in Turia Innovation Park—creates an environment where Computer Engineers can make immediate, visible impact. I am eager to contribute my skills in cloud deployment, full-stack development, and data engineering to your mission while learning from Spain's finest technical minds at the heart of European tech growth.</w:t>
      </w:r>
    </w:p>
    <w:p>
      <w:pPr>
        <w:pStyle w:val="BodyText"/>
      </w:pPr>
      <w:r>
        <w:t xml:space="preserve">Thank you for considering my application as a dedicated</w:t>
      </w:r>
      <w:r>
        <w:t xml:space="preserve"> </w:t>
      </w:r>
      <w:r>
        <w:rPr>
          <w:iCs/>
          <w:i/>
        </w:rPr>
        <w:t xml:space="preserve">Computer Engineer</w:t>
      </w:r>
      <w:r>
        <w:t xml:space="preserve"> </w:t>
      </w:r>
      <w:r>
        <w:t xml:space="preserve">seeking an immersive internship experience in</w:t>
      </w:r>
      <w:r>
        <w:t xml:space="preserve"> </w:t>
      </w:r>
      <w:r>
        <w:rPr>
          <w:iCs/>
          <w:i/>
        </w:rPr>
        <w:t xml:space="preserve">Spain Valencia</w:t>
      </w:r>
      <w:r>
        <w:t xml:space="preserve">. I have attached my resume for your review and welcome the opportunity to discuss how my proactive problem-solving approach and technical foundation can support [Company Name]'s objectives. I am available at your earliest convenience for an interview—whether via Zoom or in person at your Valencia offices—and can confirm immediate availability starting [Start Date].</w:t>
      </w:r>
    </w:p>
    <w:p>
      <w:pPr>
        <w:pStyle w:val="BodyText"/>
      </w:pPr>
      <w:r>
        <w:t xml:space="preserve">I look forward to the possibility of contributing to the innovative work happening in this remarkable city and supporting [Company Name]'s continued success in Spain's tech landscap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Name]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- Computer Engineer</dc:title>
  <dc:creator/>
  <dc:language>en</dc:language>
  <cp:keywords/>
  <dcterms:created xsi:type="dcterms:W3CDTF">2026-07-08T16:00:36Z</dcterms:created>
  <dcterms:modified xsi:type="dcterms:W3CDTF">2026-07-08T16:0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